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FC9" w:rsidRDefault="00192F70">
      <w:r>
        <w:t>Analysis</w:t>
      </w:r>
    </w:p>
    <w:p w:rsidR="00192F70" w:rsidRDefault="00192F70" w:rsidP="00192F70">
      <w:pPr>
        <w:pStyle w:val="ListParagraph"/>
        <w:numPr>
          <w:ilvl w:val="0"/>
          <w:numId w:val="1"/>
        </w:numPr>
      </w:pPr>
      <w:r>
        <w:t xml:space="preserve">After running our HexDump.java file, we observed the expected output from our program.  Every line was broken into hexadecimal representations, filling each of the 16 positions.  The only altercation was the last line.  Where it only represented 12 of the 16 positions.  The data exactly matched the code written in Eclipse.  </w:t>
      </w:r>
    </w:p>
    <w:p w:rsidR="00192F70" w:rsidRDefault="00192F70" w:rsidP="00192F70">
      <w:pPr>
        <w:pStyle w:val="ListParagraph"/>
        <w:numPr>
          <w:ilvl w:val="0"/>
          <w:numId w:val="1"/>
        </w:numPr>
      </w:pPr>
      <w:r>
        <w:t xml:space="preserve">After running our </w:t>
      </w:r>
      <w:proofErr w:type="spellStart"/>
      <w:r>
        <w:t>HexDump.class</w:t>
      </w:r>
      <w:proofErr w:type="spellEnd"/>
      <w:r>
        <w:t xml:space="preserve"> file, we observed that the file was represented as ASCII characters.  The String output did not match the s</w:t>
      </w:r>
      <w:r w:rsidR="00E71489">
        <w:t xml:space="preserve">ource code written in Eclipse.  After inspection, we noticed the output was condensed into a less readable language – probably compiled java code. </w:t>
      </w:r>
    </w:p>
    <w:p w:rsidR="00E71489" w:rsidRDefault="00C926BD" w:rsidP="00192F70">
      <w:pPr>
        <w:pStyle w:val="ListParagraph"/>
        <w:numPr>
          <w:ilvl w:val="0"/>
          <w:numId w:val="1"/>
        </w:numPr>
      </w:pPr>
      <w:r>
        <w:t xml:space="preserve">The output was very similar for other .class files.  A lot of the output was determined by the defined methods and objects.  </w:t>
      </w:r>
    </w:p>
    <w:p w:rsidR="00BE5603" w:rsidRDefault="00BE5603" w:rsidP="00192F70">
      <w:pPr>
        <w:pStyle w:val="ListParagraph"/>
        <w:numPr>
          <w:ilvl w:val="0"/>
          <w:numId w:val="1"/>
        </w:numPr>
      </w:pPr>
      <w:bookmarkStart w:id="0" w:name="_GoBack"/>
      <w:bookmarkEnd w:id="0"/>
    </w:p>
    <w:sectPr w:rsidR="00BE56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04238C"/>
    <w:multiLevelType w:val="hybridMultilevel"/>
    <w:tmpl w:val="7FF8EE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jUzMDS0NDc3sDRR0lEKTi0uzszPAykwrAUAWYsHDSwAAAA="/>
  </w:docVars>
  <w:rsids>
    <w:rsidRoot w:val="00192F70"/>
    <w:rsid w:val="00042FC9"/>
    <w:rsid w:val="00192F70"/>
    <w:rsid w:val="00A1487D"/>
    <w:rsid w:val="00BE5603"/>
    <w:rsid w:val="00C926BD"/>
    <w:rsid w:val="00E71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41B39"/>
  <w15:chartTrackingRefBased/>
  <w15:docId w15:val="{3D4DDBBC-0047-4B88-ADEC-E617393EA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2F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111</Words>
  <Characters>63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ckel</dc:creator>
  <cp:keywords/>
  <dc:description/>
  <cp:lastModifiedBy>Tyler Hackel</cp:lastModifiedBy>
  <cp:revision>3</cp:revision>
  <dcterms:created xsi:type="dcterms:W3CDTF">2017-10-11T20:00:00Z</dcterms:created>
  <dcterms:modified xsi:type="dcterms:W3CDTF">2017-10-11T20:49:00Z</dcterms:modified>
</cp:coreProperties>
</file>